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3B62" w:rsidRPr="00856203" w:rsidRDefault="00D03B62" w:rsidP="00D03B6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5"/>
        <w:gridCol w:w="7109"/>
      </w:tblGrid>
      <w:tr w:rsidR="00D03B62" w:rsidRPr="00856203" w:rsidTr="0042700F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56203" w:rsidRPr="00856203" w:rsidRDefault="00D03B62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03B62">
              <w:rPr>
                <w:rFonts w:ascii="Times New Roman" w:eastAsia="Times New Roman" w:hAnsi="Times New Roman" w:cs="Times New Roman"/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inline distT="0" distB="0" distL="0" distR="0">
                  <wp:extent cx="462915" cy="570230"/>
                  <wp:effectExtent l="19050" t="0" r="0" b="0"/>
                  <wp:docPr id="5" name="Picture 1" descr="https://lh4.googleusercontent.com/KCR52uvGOXQxKsvVdudNNQDExTqYRO0qp1XHFctGEHzDQM74k_sAAqAihwOzfDtnMcj_TnCcyK19RtJu_Gst7zWbOcbZyB-A_z8pKmlY76ZiNkOfKEY6gBpagHcmR7Dgeo5Td9Y9RgkPfdHq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4.googleusercontent.com/KCR52uvGOXQxKsvVdudNNQDExTqYRO0qp1XHFctGEHzDQM74k_sAAqAihwOzfDtnMcj_TnCcyK19RtJu_Gst7zWbOcbZyB-A_z8pKmlY76ZiNkOfKEY6gBpagHcmR7Dgeo5Td9Y9RgkPfdHq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915" cy="570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B62" w:rsidRPr="00856203" w:rsidRDefault="00D03B62" w:rsidP="0042700F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Inspirational Writers Alive!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</w:t>
            </w:r>
          </w:p>
          <w:p w:rsidR="00856203" w:rsidRPr="00856203" w:rsidRDefault="00D03B62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03B6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NW Houston IWA! 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>Chapter Membership Application Form</w:t>
            </w:r>
          </w:p>
        </w:tc>
      </w:tr>
    </w:tbl>
    <w:p w:rsidR="00D03B62" w:rsidRPr="00856203" w:rsidRDefault="00D03B62" w:rsidP="00D03B62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100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48"/>
        <w:gridCol w:w="310"/>
        <w:gridCol w:w="310"/>
        <w:gridCol w:w="310"/>
        <w:gridCol w:w="7237"/>
      </w:tblGrid>
      <w:tr w:rsidR="00D03B62" w:rsidRPr="00D03B62" w:rsidTr="00D03B62">
        <w:trPr>
          <w:trHeight w:val="331"/>
        </w:trPr>
        <w:tc>
          <w:tcPr>
            <w:tcW w:w="0" w:type="auto"/>
            <w:gridSpan w:val="4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Name: (both names for couples)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23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ate:</w:t>
            </w:r>
          </w:p>
        </w:tc>
      </w:tr>
      <w:tr w:rsidR="00D03B62" w:rsidRPr="00856203" w:rsidTr="00D03B62">
        <w:trPr>
          <w:gridAfter w:val="2"/>
          <w:wAfter w:w="7547" w:type="dxa"/>
          <w:trHeight w:val="331"/>
        </w:trPr>
        <w:tc>
          <w:tcPr>
            <w:tcW w:w="2468" w:type="dxa"/>
            <w:gridSpan w:val="3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Address: </w:t>
            </w:r>
          </w:p>
        </w:tc>
      </w:tr>
      <w:tr w:rsidR="00D03B62" w:rsidRPr="00D03B62" w:rsidTr="00D03B62">
        <w:trPr>
          <w:trHeight w:val="331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City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ate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7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Zip Code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D03B62" w:rsidRPr="00D03B62" w:rsidTr="00D03B62">
        <w:trPr>
          <w:trHeight w:val="331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Home Phone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816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Cell Phone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D03B62" w:rsidRPr="00856203" w:rsidTr="00D03B62">
        <w:trPr>
          <w:trHeight w:val="331"/>
        </w:trPr>
        <w:tc>
          <w:tcPr>
            <w:tcW w:w="10015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mail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D03B62" w:rsidRPr="00856203" w:rsidTr="00D03B62">
        <w:trPr>
          <w:trHeight w:val="331"/>
        </w:trPr>
        <w:tc>
          <w:tcPr>
            <w:tcW w:w="10015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Website(s)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  </w:t>
            </w:r>
          </w:p>
        </w:tc>
      </w:tr>
      <w:tr w:rsidR="00D03B62" w:rsidRPr="00856203" w:rsidTr="00D03B62">
        <w:trPr>
          <w:trHeight w:val="331"/>
        </w:trPr>
        <w:tc>
          <w:tcPr>
            <w:tcW w:w="10015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re you interested in being a guest speaker at our meeting in the future?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If asked, </w:t>
            </w:r>
          </w:p>
        </w:tc>
      </w:tr>
      <w:tr w:rsidR="00D03B62" w:rsidRPr="00856203" w:rsidTr="00D03B62">
        <w:trPr>
          <w:trHeight w:val="331"/>
        </w:trPr>
        <w:tc>
          <w:tcPr>
            <w:tcW w:w="10015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Church Affiliation: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(optional) 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 </w:t>
            </w:r>
          </w:p>
        </w:tc>
      </w:tr>
      <w:tr w:rsidR="00D03B62" w:rsidRPr="00856203" w:rsidTr="00D03B62">
        <w:trPr>
          <w:trHeight w:val="331"/>
        </w:trPr>
        <w:tc>
          <w:tcPr>
            <w:tcW w:w="10015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115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Which genre(s) are you most interested in? </w:t>
            </w:r>
          </w:p>
        </w:tc>
      </w:tr>
      <w:tr w:rsidR="00D03B62" w:rsidRPr="00D03B62" w:rsidTr="00D03B62">
        <w:tc>
          <w:tcPr>
            <w:tcW w:w="0" w:type="auto"/>
            <w:tcBorders>
              <w:top w:val="single" w:sz="8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after="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embership: (check one)</w:t>
            </w:r>
          </w:p>
        </w:tc>
        <w:tc>
          <w:tcPr>
            <w:tcW w:w="8167" w:type="dxa"/>
            <w:gridSpan w:val="4"/>
            <w:tcBorders>
              <w:top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D03B62" w:rsidRPr="00856203" w:rsidRDefault="00D03B62" w:rsidP="0042700F">
            <w:pPr>
              <w:spacing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Full Membership (regular) - $25/year</w:t>
            </w:r>
          </w:p>
          <w:p w:rsidR="00D03B62" w:rsidRPr="00856203" w:rsidRDefault="00D03B62" w:rsidP="0042700F">
            <w:pPr>
              <w:spacing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Full Membership (couples) - $35/year </w:t>
            </w:r>
          </w:p>
          <w:p w:rsidR="00D03B62" w:rsidRPr="00856203" w:rsidRDefault="00D03B62" w:rsidP="0042700F">
            <w:pPr>
              <w:spacing w:after="6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☒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Full Membership (seniors over age 55) - $20/year</w:t>
            </w:r>
          </w:p>
          <w:p w:rsidR="00856203" w:rsidRPr="00856203" w:rsidRDefault="00D03B62" w:rsidP="0042700F">
            <w:pPr>
              <w:spacing w:after="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Associate Membership - $15/year (for those unable to attend meetings)</w:t>
            </w:r>
          </w:p>
        </w:tc>
      </w:tr>
      <w:tr w:rsidR="00D03B62" w:rsidRPr="00D03B62" w:rsidTr="00D03B62">
        <w:tc>
          <w:tcPr>
            <w:tcW w:w="0" w:type="auto"/>
            <w:tcBorders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embership Years:</w:t>
            </w:r>
          </w:p>
        </w:tc>
        <w:tc>
          <w:tcPr>
            <w:tcW w:w="8167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ascii="Times New Roman" w:eastAsia="MS Gothic" w:hAnsi="Times New Roman" w:cs="Times New Roman"/>
                <w:b/>
                <w:bCs/>
                <w:color w:val="000000"/>
                <w:sz w:val="28"/>
                <w:szCs w:val="28"/>
              </w:rPr>
              <w:t xml:space="preserve">2013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ascii="Times New Roman" w:eastAsia="MS Gothic" w:hAnsi="Times New Roman" w:cs="Times New Roman"/>
                <w:b/>
                <w:bCs/>
                <w:color w:val="000000"/>
                <w:sz w:val="28"/>
                <w:szCs w:val="28"/>
              </w:rPr>
              <w:t xml:space="preserve"> 2014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ascii="Times New Roman" w:eastAsia="MS Gothic" w:hAnsi="Times New Roman" w:cs="Times New Roman"/>
                <w:b/>
                <w:bCs/>
                <w:color w:val="000000"/>
                <w:sz w:val="28"/>
                <w:szCs w:val="28"/>
              </w:rPr>
              <w:t xml:space="preserve">2015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ascii="Times New Roman" w:eastAsia="MS Gothic" w:hAnsi="Times New Roman" w:cs="Times New Roman"/>
                <w:b/>
                <w:bCs/>
                <w:color w:val="000000"/>
                <w:sz w:val="28"/>
                <w:szCs w:val="28"/>
              </w:rPr>
              <w:t xml:space="preserve"> 2016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17   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18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19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20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21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22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23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2024   </w:t>
            </w:r>
            <w:r w:rsidRPr="00856203">
              <w:rPr>
                <w:rFonts w:ascii="Times New Roman" w:eastAsia="MS Gothic" w:hAnsi="MS Gothic" w:cs="Times New Roman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25</w:t>
            </w:r>
          </w:p>
        </w:tc>
      </w:tr>
      <w:tr w:rsidR="00D03B62" w:rsidRPr="00856203" w:rsidTr="00D03B62">
        <w:tc>
          <w:tcPr>
            <w:tcW w:w="10015" w:type="dxa"/>
            <w:gridSpan w:val="5"/>
            <w:tcBorders>
              <w:left w:val="single" w:sz="12" w:space="0" w:color="000000"/>
              <w:bottom w:val="dashed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856203" w:rsidTr="00D03B62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167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167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rPr>
          <w:trHeight w:val="22"/>
        </w:trPr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167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0" w:type="auto"/>
            <w:gridSpan w:val="2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7857" w:type="dxa"/>
            <w:gridSpan w:val="3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F6F0A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03B62" w:rsidRPr="00D03B62" w:rsidTr="00D03B62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C</w:t>
            </w:r>
            <w:r w:rsidRPr="00D03B62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OMMENTS and/or Goals</w:t>
            </w:r>
            <w:r w:rsidRPr="00D03B62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 </w:t>
            </w: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D03B62" w:rsidRPr="00D03B62" w:rsidRDefault="00D03B62" w:rsidP="0042700F">
            <w:pPr>
              <w:spacing w:before="60" w:after="60" w:line="0" w:lineRule="atLeast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  <w:r w:rsidRPr="00D03B62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RECEIPT</w:t>
            </w:r>
          </w:p>
          <w:p w:rsidR="00D03B62" w:rsidRPr="00D03B62" w:rsidRDefault="00D03B62" w:rsidP="0042700F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FC3CA9" w:rsidRDefault="00D03B62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Submit the top portion of the Inspirational Writers Alive! (IWA!) </w:t>
            </w:r>
            <w:proofErr w:type="gramStart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membership</w:t>
            </w:r>
            <w:proofErr w:type="gramEnd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 application form with dues to the treasurer or president of the </w:t>
            </w:r>
            <w:r w:rsidR="00FC3CA9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NW Houston IWA! </w:t>
            </w:r>
          </w:p>
          <w:p w:rsidR="00FC3CA9" w:rsidRDefault="00FC3CA9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</w:p>
          <w:p w:rsidR="00856203" w:rsidRPr="00856203" w:rsidRDefault="00D03B62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Current contact information can be found in the IWA! </w:t>
            </w:r>
            <w:proofErr w:type="gramStart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brochure</w:t>
            </w:r>
            <w:proofErr w:type="gramEnd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, which is available upon request.</w:t>
            </w:r>
            <w:r w:rsidRPr="00D03B62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 </w:t>
            </w:r>
            <w:proofErr w:type="gramStart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be</w:t>
            </w:r>
            <w:proofErr w:type="gramEnd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 found in the IWA! </w:t>
            </w:r>
            <w:proofErr w:type="gramStart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brochure</w:t>
            </w:r>
            <w:proofErr w:type="gramEnd"/>
            <w:r w:rsidRPr="0085620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, which is available upon request.</w:t>
            </w:r>
          </w:p>
        </w:tc>
      </w:tr>
      <w:tr w:rsidR="00FC3CA9" w:rsidRPr="00856203" w:rsidTr="00FC3CA9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FC3CA9" w:rsidRPr="00856203" w:rsidRDefault="00FC3CA9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lastRenderedPageBreak/>
              <w:t>I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WA! membership benefits include: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Attendance at any and all monthly IWA! meetings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Discounted registration for the annual Texas Christian Writers’ Conference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Discounts on entries in the annual IWA! Open Writing Competition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Monthly IWA! newsletters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Eligibility to hold an IWA! state or chapter office after one year of membership*</w:t>
            </w:r>
          </w:p>
          <w:p w:rsidR="00FC3CA9" w:rsidRPr="00856203" w:rsidRDefault="00FC3CA9" w:rsidP="0042700F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Full voting rights as a member of IWA!*</w:t>
            </w:r>
          </w:p>
          <w:p w:rsidR="00856203" w:rsidRPr="00856203" w:rsidRDefault="00FC3CA9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* Associate members are not eligible to vote or hold office.</w:t>
            </w:r>
          </w:p>
        </w:tc>
      </w:tr>
      <w:tr w:rsidR="00FC3CA9" w:rsidRPr="00856203" w:rsidTr="00FC3CA9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C3CA9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 xml:space="preserve">Date: 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 </w:t>
            </w: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 </w:t>
            </w:r>
          </w:p>
        </w:tc>
      </w:tr>
      <w:tr w:rsidR="00FC3CA9" w:rsidRPr="00856203" w:rsidTr="00FC3CA9">
        <w:tc>
          <w:tcPr>
            <w:tcW w:w="10015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856203" w:rsidRPr="00856203" w:rsidRDefault="00FC3CA9" w:rsidP="00FC3CA9">
            <w:pPr>
              <w:spacing w:before="60" w:after="60" w:line="0" w:lineRule="atLeast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 xml:space="preserve">If you have any questions, please contact </w:t>
            </w:r>
            <w:r w:rsidRPr="00FC3CA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 xml:space="preserve">an NW Houston IWA! </w:t>
            </w:r>
            <w:proofErr w:type="gramStart"/>
            <w:r w:rsidRPr="00FC3CA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>officer</w:t>
            </w:r>
            <w:proofErr w:type="gramEnd"/>
            <w:r w:rsidRPr="00FC3CA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8"/>
                <w:szCs w:val="28"/>
              </w:rPr>
              <w:t xml:space="preserve">. </w:t>
            </w:r>
          </w:p>
        </w:tc>
      </w:tr>
    </w:tbl>
    <w:p w:rsidR="009945B6" w:rsidRDefault="009945B6"/>
    <w:sectPr w:rsidR="009945B6" w:rsidSect="00994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9147B9"/>
    <w:multiLevelType w:val="multilevel"/>
    <w:tmpl w:val="7FEC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6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M0sDQ2szQ0MzQ1NDZV0lEKTi0uzszPAykwrAUApzx7ziwAAAA="/>
  </w:docVars>
  <w:rsids>
    <w:rsidRoot w:val="00D03B62"/>
    <w:rsid w:val="00331ACD"/>
    <w:rsid w:val="009945B6"/>
    <w:rsid w:val="00D03B62"/>
    <w:rsid w:val="00FC3CA9"/>
    <w:rsid w:val="00FF6F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B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B6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392</Characters>
  <Application>Microsoft Office Word</Application>
  <DocSecurity>0</DocSecurity>
  <Lines>11</Lines>
  <Paragraphs>3</Paragraphs>
  <ScaleCrop>false</ScaleCrop>
  <Company>Microsoft</Company>
  <LinksUpToDate>false</LinksUpToDate>
  <CharactersWithSpaces>1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2-13T23:29:00Z</dcterms:created>
  <dcterms:modified xsi:type="dcterms:W3CDTF">2020-02-13T23:29:00Z</dcterms:modified>
</cp:coreProperties>
</file>